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21456" w14:textId="10C23D6F" w:rsidR="00B6022E" w:rsidRDefault="003D2261" w:rsidP="00B6022E">
      <w:pPr>
        <w:tabs>
          <w:tab w:val="left" w:pos="177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BB8E2A" wp14:editId="308CCD5B">
                <wp:simplePos x="0" y="0"/>
                <wp:positionH relativeFrom="column">
                  <wp:posOffset>273050</wp:posOffset>
                </wp:positionH>
                <wp:positionV relativeFrom="paragraph">
                  <wp:posOffset>0</wp:posOffset>
                </wp:positionV>
                <wp:extent cx="323850" cy="469900"/>
                <wp:effectExtent l="0" t="0" r="0" b="0"/>
                <wp:wrapNone/>
                <wp:docPr id="3102779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69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9655E9" w14:textId="46973D11" w:rsidR="003D2261" w:rsidRPr="003D2261" w:rsidRDefault="003D2261" w:rsidP="003D2261">
                            <w:pPr>
                              <w:jc w:val="center"/>
                              <w:rPr>
                                <w:color w:val="0000FF"/>
                                <w:sz w:val="44"/>
                                <w:szCs w:val="44"/>
                              </w:rPr>
                            </w:pPr>
                            <w:r w:rsidRPr="003D2261">
                              <w:rPr>
                                <w:color w:val="0000FF"/>
                                <w:sz w:val="44"/>
                                <w:szCs w:val="4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BB8E2A" id="Rectangle 1" o:spid="_x0000_s1026" style="position:absolute;margin-left:21.5pt;margin-top:0;width:25.5pt;height:3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" filled="f" stroked="f" strokeweight="1pt">
                <v:textbox>
                  <w:txbxContent>
                    <w:p w14:paraId="249655E9" w14:textId="46973D11" w:rsidR="003D2261" w:rsidRPr="003D2261" w:rsidRDefault="003D2261" w:rsidP="003D2261">
                      <w:pPr>
                        <w:jc w:val="center"/>
                        <w:rPr>
                          <w:color w:val="0000FF"/>
                          <w:sz w:val="44"/>
                          <w:szCs w:val="44"/>
                        </w:rPr>
                      </w:pPr>
                      <w:r w:rsidRPr="003D2261">
                        <w:rPr>
                          <w:color w:val="0000FF"/>
                          <w:sz w:val="44"/>
                          <w:szCs w:val="44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="00364571">
        <w:rPr>
          <w:noProof/>
        </w:rPr>
        <w:drawing>
          <wp:inline distT="0" distB="0" distL="0" distR="0" wp14:anchorId="2ECFFECE" wp14:editId="7837E0D1">
            <wp:extent cx="5943600" cy="7408545"/>
            <wp:effectExtent l="0" t="0" r="0" b="1905"/>
            <wp:docPr id="974564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0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31CBA" w14:textId="77777777" w:rsidR="00364571" w:rsidRDefault="00364571" w:rsidP="00B6022E">
      <w:pPr>
        <w:tabs>
          <w:tab w:val="left" w:pos="1776"/>
        </w:tabs>
      </w:pPr>
    </w:p>
    <w:p w14:paraId="50CE14FD" w14:textId="77777777" w:rsidR="00364571" w:rsidRDefault="00364571" w:rsidP="00B6022E">
      <w:pPr>
        <w:tabs>
          <w:tab w:val="left" w:pos="1776"/>
        </w:tabs>
      </w:pPr>
    </w:p>
    <w:p w14:paraId="0A37AA3E" w14:textId="7C117EE2" w:rsidR="00364571" w:rsidRDefault="003D2261" w:rsidP="00B6022E">
      <w:pPr>
        <w:tabs>
          <w:tab w:val="left" w:pos="1776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3D941F" wp14:editId="31D5F9C2">
                <wp:simplePos x="0" y="0"/>
                <wp:positionH relativeFrom="column">
                  <wp:posOffset>228600</wp:posOffset>
                </wp:positionH>
                <wp:positionV relativeFrom="paragraph">
                  <wp:posOffset>222250</wp:posOffset>
                </wp:positionV>
                <wp:extent cx="323850" cy="469900"/>
                <wp:effectExtent l="0" t="0" r="0" b="0"/>
                <wp:wrapNone/>
                <wp:docPr id="140615325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69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7E723E" w14:textId="0F825C85" w:rsidR="003D2261" w:rsidRPr="003D2261" w:rsidRDefault="003D2261" w:rsidP="003D2261">
                            <w:pPr>
                              <w:jc w:val="center"/>
                              <w:rPr>
                                <w:color w:val="0000F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FF"/>
                                <w:sz w:val="44"/>
                                <w:szCs w:val="44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3D941F" id="_x0000_s1027" style="position:absolute;margin-left:18pt;margin-top:17.5pt;width:25.5pt;height:3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" filled="f" stroked="f" strokeweight="1pt">
                <v:textbox>
                  <w:txbxContent>
                    <w:p w14:paraId="5B7E723E" w14:textId="0F825C85" w:rsidR="003D2261" w:rsidRPr="003D2261" w:rsidRDefault="003D2261" w:rsidP="003D2261">
                      <w:pPr>
                        <w:jc w:val="center"/>
                        <w:rPr>
                          <w:color w:val="0000FF"/>
                          <w:sz w:val="44"/>
                          <w:szCs w:val="44"/>
                        </w:rPr>
                      </w:pPr>
                      <w:r>
                        <w:rPr>
                          <w:color w:val="0000FF"/>
                          <w:sz w:val="44"/>
                          <w:szCs w:val="44"/>
                        </w:rPr>
                        <w:t>B</w:t>
                      </w:r>
                    </w:p>
                  </w:txbxContent>
                </v:textbox>
              </v:rect>
            </w:pict>
          </mc:Fallback>
        </mc:AlternateContent>
      </w:r>
    </w:p>
    <w:p w14:paraId="2ABAD939" w14:textId="53DD7BCA" w:rsidR="00364571" w:rsidRDefault="00364571" w:rsidP="00B6022E">
      <w:pPr>
        <w:tabs>
          <w:tab w:val="left" w:pos="1776"/>
        </w:tabs>
        <w:rPr>
          <w:noProof/>
        </w:rPr>
      </w:pPr>
      <w:r>
        <w:rPr>
          <w:noProof/>
        </w:rPr>
        <w:drawing>
          <wp:inline distT="0" distB="0" distL="0" distR="0" wp14:anchorId="541516C8" wp14:editId="1BF0995A">
            <wp:extent cx="5943600" cy="7408545"/>
            <wp:effectExtent l="0" t="0" r="0" b="1905"/>
            <wp:docPr id="615795355" name="Picture 2" descr="A graph of a graph showing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795355" name="Picture 2" descr="A graph of a graph showing a grap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0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A8FCC" w14:textId="77777777" w:rsidR="00364571" w:rsidRDefault="00364571" w:rsidP="00364571">
      <w:pPr>
        <w:jc w:val="right"/>
      </w:pPr>
    </w:p>
    <w:p w14:paraId="3477B60E" w14:textId="58AF3B94" w:rsidR="00364571" w:rsidRDefault="003D2261" w:rsidP="00364571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8D7016" wp14:editId="47ADA479">
                <wp:simplePos x="0" y="0"/>
                <wp:positionH relativeFrom="column">
                  <wp:posOffset>196850</wp:posOffset>
                </wp:positionH>
                <wp:positionV relativeFrom="paragraph">
                  <wp:posOffset>-38100</wp:posOffset>
                </wp:positionV>
                <wp:extent cx="323850" cy="469900"/>
                <wp:effectExtent l="0" t="0" r="0" b="0"/>
                <wp:wrapNone/>
                <wp:docPr id="142000871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69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24167D" w14:textId="61C8316C" w:rsidR="003D2261" w:rsidRPr="003D2261" w:rsidRDefault="003D2261" w:rsidP="003D2261">
                            <w:pPr>
                              <w:jc w:val="center"/>
                              <w:rPr>
                                <w:color w:val="0000F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FF"/>
                                <w:sz w:val="44"/>
                                <w:szCs w:val="44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8D7016" id="_x0000_s1028" style="position:absolute;left:0;text-align:left;margin-left:15.5pt;margin-top:-3pt;width:25.5pt;height:3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" filled="f" stroked="f" strokeweight="1pt">
                <v:textbox>
                  <w:txbxContent>
                    <w:p w14:paraId="1724167D" w14:textId="61C8316C" w:rsidR="003D2261" w:rsidRPr="003D2261" w:rsidRDefault="003D2261" w:rsidP="003D2261">
                      <w:pPr>
                        <w:jc w:val="center"/>
                        <w:rPr>
                          <w:color w:val="0000FF"/>
                          <w:sz w:val="44"/>
                          <w:szCs w:val="44"/>
                        </w:rPr>
                      </w:pPr>
                      <w:r>
                        <w:rPr>
                          <w:color w:val="0000FF"/>
                          <w:sz w:val="44"/>
                          <w:szCs w:val="44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364571">
        <w:rPr>
          <w:noProof/>
        </w:rPr>
        <w:drawing>
          <wp:inline distT="0" distB="0" distL="0" distR="0" wp14:anchorId="4B9BE367" wp14:editId="15DB5FA2">
            <wp:extent cx="5943600" cy="7408545"/>
            <wp:effectExtent l="0" t="0" r="0" b="1905"/>
            <wp:docPr id="295094886" name="Picture 3" descr="A graph of a graph showing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094886" name="Picture 3" descr="A graph of a graph showing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0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962C0" w14:textId="77777777" w:rsidR="00364571" w:rsidRDefault="00364571" w:rsidP="00364571">
      <w:pPr>
        <w:jc w:val="right"/>
      </w:pPr>
    </w:p>
    <w:p w14:paraId="0654AA10" w14:textId="77777777" w:rsidR="00364571" w:rsidRDefault="00364571" w:rsidP="00364571">
      <w:pPr>
        <w:jc w:val="right"/>
      </w:pPr>
    </w:p>
    <w:p w14:paraId="7B5FAD68" w14:textId="3E327A3B" w:rsidR="00364571" w:rsidRDefault="003D2261" w:rsidP="00364571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880E23" wp14:editId="53B7F52E">
                <wp:simplePos x="0" y="0"/>
                <wp:positionH relativeFrom="column">
                  <wp:posOffset>215900</wp:posOffset>
                </wp:positionH>
                <wp:positionV relativeFrom="paragraph">
                  <wp:posOffset>0</wp:posOffset>
                </wp:positionV>
                <wp:extent cx="323850" cy="469900"/>
                <wp:effectExtent l="0" t="0" r="0" b="0"/>
                <wp:wrapNone/>
                <wp:docPr id="16005938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69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1CDA91" w14:textId="35149E6E" w:rsidR="003D2261" w:rsidRPr="003D2261" w:rsidRDefault="003D2261" w:rsidP="003D2261">
                            <w:pPr>
                              <w:jc w:val="center"/>
                              <w:rPr>
                                <w:color w:val="0000FF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000FF"/>
                                <w:sz w:val="44"/>
                                <w:szCs w:val="44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880E23" id="_x0000_s1029" style="position:absolute;left:0;text-align:left;margin-left:17pt;margin-top:0;width:25.5pt;height:3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" filled="f" stroked="f" strokeweight="1pt">
                <v:textbox>
                  <w:txbxContent>
                    <w:p w14:paraId="581CDA91" w14:textId="35149E6E" w:rsidR="003D2261" w:rsidRPr="003D2261" w:rsidRDefault="003D2261" w:rsidP="003D2261">
                      <w:pPr>
                        <w:jc w:val="center"/>
                        <w:rPr>
                          <w:color w:val="0000FF"/>
                          <w:sz w:val="44"/>
                          <w:szCs w:val="44"/>
                        </w:rPr>
                      </w:pPr>
                      <w:r>
                        <w:rPr>
                          <w:color w:val="0000FF"/>
                          <w:sz w:val="44"/>
                          <w:szCs w:val="44"/>
                        </w:rP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="00364571">
        <w:rPr>
          <w:noProof/>
        </w:rPr>
        <w:drawing>
          <wp:inline distT="0" distB="0" distL="0" distR="0" wp14:anchorId="5BA9DF6B" wp14:editId="3DD0FF35">
            <wp:extent cx="5943600" cy="7408545"/>
            <wp:effectExtent l="0" t="0" r="0" b="1905"/>
            <wp:docPr id="1106597568" name="Picture 4" descr="A graph of a graph showing a curv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97568" name="Picture 4" descr="A graph of a graph showing a curv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0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9B4DC" w14:textId="14A92F1F" w:rsidR="003D2261" w:rsidRDefault="007D0818" w:rsidP="003D2261">
      <w:pPr>
        <w:tabs>
          <w:tab w:val="center" w:pos="1850"/>
        </w:tabs>
        <w:rPr>
          <w:rFonts w:ascii="Times New Roman" w:hAnsi="Times New Roman" w:cs="Times New Roman"/>
          <w:sz w:val="24"/>
          <w:szCs w:val="24"/>
          <w:lang w:bidi="fa-IR"/>
        </w:rPr>
      </w:pPr>
      <w:r w:rsidRPr="007D0818">
        <w:rPr>
          <w:rFonts w:ascii="Times New Roman" w:hAnsi="Times New Roman" w:cs="Times New Roman"/>
          <w:b/>
          <w:bCs/>
          <w:sz w:val="24"/>
          <w:szCs w:val="24"/>
          <w:lang w:bidi="fa-IR"/>
        </w:rPr>
        <w:t>Fig. S1</w:t>
      </w:r>
      <w:r w:rsidR="003D2261">
        <w:rPr>
          <w:rFonts w:ascii="Times New Roman" w:hAnsi="Times New Roman" w:cs="Times New Roman"/>
          <w:b/>
          <w:bCs/>
          <w:sz w:val="24"/>
          <w:szCs w:val="24"/>
          <w:lang w:bidi="fa-IR"/>
        </w:rPr>
        <w:t>:</w:t>
      </w:r>
      <w:r w:rsidR="003D2261" w:rsidRPr="007168B6">
        <w:rPr>
          <w:rFonts w:ascii="Times New Roman" w:hAnsi="Times New Roman" w:cs="Times New Roman"/>
          <w:sz w:val="24"/>
          <w:szCs w:val="24"/>
          <w:lang w:bidi="fa-IR"/>
        </w:rPr>
        <w:t xml:space="preserve"> shows the melting curve of </w:t>
      </w:r>
      <w:r w:rsidR="003D2261">
        <w:rPr>
          <w:rFonts w:ascii="Times New Roman" w:hAnsi="Times New Roman" w:cs="Times New Roman"/>
          <w:sz w:val="24"/>
          <w:szCs w:val="24"/>
          <w:lang w:bidi="fa-IR"/>
        </w:rPr>
        <w:t xml:space="preserve">A: </w:t>
      </w:r>
      <w:r w:rsidR="003D2261" w:rsidRPr="007168B6">
        <w:rPr>
          <w:rFonts w:ascii="Times New Roman" w:hAnsi="Times New Roman" w:cs="Times New Roman"/>
          <w:sz w:val="24"/>
          <w:szCs w:val="24"/>
          <w:lang w:bidi="fa-IR"/>
        </w:rPr>
        <w:t>SIRT1</w:t>
      </w:r>
      <w:r w:rsidR="003D2261">
        <w:rPr>
          <w:rFonts w:ascii="Times New Roman" w:hAnsi="Times New Roman" w:cs="Times New Roman"/>
          <w:sz w:val="24"/>
          <w:szCs w:val="24"/>
          <w:lang w:bidi="fa-IR"/>
        </w:rPr>
        <w:t xml:space="preserve">, B: </w:t>
      </w:r>
      <w:r w:rsidR="003D2261" w:rsidRPr="007168B6">
        <w:rPr>
          <w:rFonts w:ascii="Times New Roman" w:hAnsi="Times New Roman" w:cs="Times New Roman"/>
          <w:sz w:val="24"/>
          <w:szCs w:val="24"/>
          <w:lang w:bidi="fa-IR"/>
        </w:rPr>
        <w:t>Smad3</w:t>
      </w:r>
      <w:r w:rsidR="003D2261">
        <w:rPr>
          <w:rFonts w:ascii="Times New Roman" w:hAnsi="Times New Roman" w:cs="Times New Roman"/>
          <w:sz w:val="24"/>
          <w:szCs w:val="24"/>
          <w:lang w:bidi="fa-IR"/>
        </w:rPr>
        <w:t xml:space="preserve">, C: </w:t>
      </w:r>
      <w:r w:rsidR="003D2261" w:rsidRPr="007168B6">
        <w:rPr>
          <w:rFonts w:ascii="Times New Roman" w:hAnsi="Times New Roman" w:cs="Times New Roman"/>
          <w:sz w:val="24"/>
          <w:szCs w:val="24"/>
          <w:lang w:bidi="fa-IR"/>
        </w:rPr>
        <w:t>miRNA-14</w:t>
      </w:r>
      <w:r w:rsidR="003D2261">
        <w:rPr>
          <w:rFonts w:ascii="Times New Roman" w:hAnsi="Times New Roman" w:cs="Times New Roman"/>
          <w:sz w:val="24"/>
          <w:szCs w:val="24"/>
          <w:lang w:bidi="fa-IR"/>
        </w:rPr>
        <w:t xml:space="preserve">1, D: </w:t>
      </w:r>
      <w:r w:rsidR="003D2261" w:rsidRPr="007168B6">
        <w:rPr>
          <w:rFonts w:ascii="Times New Roman" w:hAnsi="Times New Roman" w:cs="Times New Roman"/>
          <w:sz w:val="24"/>
          <w:szCs w:val="24"/>
          <w:lang w:bidi="fa-IR"/>
        </w:rPr>
        <w:t>TGF-β</w:t>
      </w:r>
    </w:p>
    <w:p w14:paraId="048AAECF" w14:textId="77777777" w:rsidR="00DA76E9" w:rsidRDefault="00DA76E9" w:rsidP="003D2261">
      <w:pPr>
        <w:tabs>
          <w:tab w:val="center" w:pos="1850"/>
        </w:tabs>
        <w:rPr>
          <w:rFonts w:ascii="Times New Roman" w:hAnsi="Times New Roman" w:cs="Times New Roman"/>
          <w:sz w:val="24"/>
          <w:szCs w:val="24"/>
          <w:lang w:bidi="fa-IR"/>
        </w:rPr>
      </w:pPr>
    </w:p>
    <w:p w14:paraId="3CBCB401" w14:textId="261A8B0B" w:rsidR="00DA76E9" w:rsidRDefault="00BC15BC" w:rsidP="003D2261">
      <w:pPr>
        <w:tabs>
          <w:tab w:val="center" w:pos="1850"/>
        </w:tabs>
        <w:rPr>
          <w:rFonts w:ascii="Times New Roman" w:hAnsi="Times New Roman" w:cs="Times New Roman"/>
          <w:sz w:val="24"/>
          <w:szCs w:val="24"/>
          <w:lang w:bidi="fa-IR"/>
        </w:rPr>
      </w:pPr>
      <w:r>
        <w:rPr>
          <w:noProof/>
        </w:rPr>
        <w:lastRenderedPageBreak/>
        <w:drawing>
          <wp:inline distT="0" distB="0" distL="0" distR="0" wp14:anchorId="6354F40B" wp14:editId="4D233C09">
            <wp:extent cx="5657850" cy="7991475"/>
            <wp:effectExtent l="0" t="0" r="0" b="9525"/>
            <wp:docPr id="485328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3288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99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315FE" w14:textId="6D2F0102" w:rsidR="00DA76E9" w:rsidRDefault="007D0818" w:rsidP="00DA76E9">
      <w:pPr>
        <w:tabs>
          <w:tab w:val="center" w:pos="1850"/>
        </w:tabs>
        <w:rPr>
          <w:rtl/>
        </w:rPr>
      </w:pPr>
      <w:r w:rsidRPr="007D0818">
        <w:rPr>
          <w:rFonts w:ascii="Times New Roman" w:hAnsi="Times New Roman" w:cs="Times New Roman"/>
          <w:b/>
          <w:bCs/>
          <w:sz w:val="24"/>
          <w:szCs w:val="24"/>
          <w:lang w:bidi="fa-IR"/>
        </w:rPr>
        <w:lastRenderedPageBreak/>
        <w:t>Fig. S2</w:t>
      </w:r>
      <w:r w:rsidR="00DA76E9" w:rsidRPr="00DA76E9">
        <w:rPr>
          <w:rFonts w:ascii="Times New Roman" w:hAnsi="Times New Roman" w:cs="Times New Roman"/>
          <w:b/>
          <w:bCs/>
          <w:sz w:val="24"/>
          <w:szCs w:val="24"/>
          <w:lang w:bidi="fa-IR"/>
        </w:rPr>
        <w:t>:</w:t>
      </w:r>
      <w:r w:rsidR="00DA76E9">
        <w:rPr>
          <w:rFonts w:ascii="Times New Roman" w:hAnsi="Times New Roman" w:cs="Times New Roman"/>
          <w:sz w:val="24"/>
          <w:szCs w:val="24"/>
          <w:lang w:bidi="fa-IR"/>
        </w:rPr>
        <w:t xml:space="preserve"> </w:t>
      </w:r>
      <w:r w:rsidR="00DA76E9" w:rsidRPr="00CB1317">
        <w:rPr>
          <w:rFonts w:ascii="Times New Roman" w:hAnsi="Times New Roman" w:cs="Times New Roman"/>
          <w:sz w:val="24"/>
          <w:szCs w:val="24"/>
          <w:lang w:bidi="fa-IR"/>
        </w:rPr>
        <w:t>Represents images of major Western blot bands.</w:t>
      </w:r>
    </w:p>
    <w:p w14:paraId="7689BE09" w14:textId="77777777" w:rsidR="00DA76E9" w:rsidRDefault="00DA76E9" w:rsidP="003D2261">
      <w:pPr>
        <w:tabs>
          <w:tab w:val="center" w:pos="1850"/>
        </w:tabs>
        <w:rPr>
          <w:rFonts w:ascii="Times New Roman" w:hAnsi="Times New Roman" w:cs="Times New Roman"/>
          <w:sz w:val="24"/>
          <w:szCs w:val="24"/>
          <w:lang w:bidi="fa-IR"/>
        </w:rPr>
      </w:pPr>
    </w:p>
    <w:p w14:paraId="1DEC2D56" w14:textId="77777777" w:rsidR="00DA76E9" w:rsidRDefault="00DA76E9" w:rsidP="003D2261">
      <w:pPr>
        <w:tabs>
          <w:tab w:val="center" w:pos="1850"/>
        </w:tabs>
        <w:rPr>
          <w:rFonts w:ascii="Times New Roman" w:hAnsi="Times New Roman" w:cs="Times New Roman"/>
          <w:sz w:val="24"/>
          <w:szCs w:val="24"/>
          <w:lang w:bidi="fa-IR"/>
        </w:rPr>
      </w:pPr>
    </w:p>
    <w:p w14:paraId="229C42C1" w14:textId="77777777" w:rsidR="003D2261" w:rsidRDefault="003D2261" w:rsidP="003D2261"/>
    <w:p w14:paraId="58122476" w14:textId="77777777" w:rsidR="00364571" w:rsidRDefault="00364571" w:rsidP="00364571">
      <w:pPr>
        <w:jc w:val="right"/>
      </w:pPr>
    </w:p>
    <w:p w14:paraId="65279314" w14:textId="77777777" w:rsidR="00364571" w:rsidRDefault="00364571" w:rsidP="00364571">
      <w:pPr>
        <w:jc w:val="right"/>
      </w:pPr>
    </w:p>
    <w:p w14:paraId="1CE6C35C" w14:textId="61D4DA8B" w:rsidR="00364571" w:rsidRPr="00364571" w:rsidRDefault="00364571" w:rsidP="00364571">
      <w:pPr>
        <w:jc w:val="right"/>
      </w:pPr>
    </w:p>
    <w:sectPr w:rsidR="00364571" w:rsidRPr="003645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wNTU3sTA2MTA2tLBQ0lEKTi0uzszPAykwrgUAb6NdeiwAAAA="/>
  </w:docVars>
  <w:rsids>
    <w:rsidRoot w:val="00B6022E"/>
    <w:rsid w:val="000E20D1"/>
    <w:rsid w:val="001E668C"/>
    <w:rsid w:val="00364571"/>
    <w:rsid w:val="003D2261"/>
    <w:rsid w:val="00595471"/>
    <w:rsid w:val="00762C3E"/>
    <w:rsid w:val="007D0818"/>
    <w:rsid w:val="00841519"/>
    <w:rsid w:val="00B6022E"/>
    <w:rsid w:val="00BC15BC"/>
    <w:rsid w:val="00C15832"/>
    <w:rsid w:val="00C47225"/>
    <w:rsid w:val="00DA76E9"/>
    <w:rsid w:val="00E80B93"/>
    <w:rsid w:val="00F21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31EE5"/>
  <w15:chartTrackingRefBased/>
  <w15:docId w15:val="{13EBBDF5-3546-4A76-9792-D9B06F870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22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022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022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022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022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022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022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022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022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22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022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022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022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022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022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022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022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022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022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02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022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022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022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022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022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022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022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022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022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r yarahmadi</dc:creator>
  <cp:keywords/>
  <dc:description/>
  <cp:lastModifiedBy>Surface</cp:lastModifiedBy>
  <cp:revision>5</cp:revision>
  <dcterms:created xsi:type="dcterms:W3CDTF">2025-01-20T07:51:00Z</dcterms:created>
  <dcterms:modified xsi:type="dcterms:W3CDTF">2025-03-05T10:50:00Z</dcterms:modified>
</cp:coreProperties>
</file>